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794891" w14:textId="77777777" w:rsidR="008F3206" w:rsidRPr="008F3206" w:rsidRDefault="008F3206" w:rsidP="008F320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Soru</w:t>
      </w:r>
    </w:p>
    <w:p w14:paraId="6FE1C74D" w14:textId="77777777" w:rsidR="008F3206" w:rsidRPr="008F3206" w:rsidRDefault="008F3206" w:rsidP="008F32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ir deneyde elde edilen aşağıdaki veriler verilmiştir:</w:t>
      </w:r>
    </w:p>
    <w:p w14:paraId="43A7D301" w14:textId="77777777" w:rsidR="008F3206" w:rsidRPr="008F3206" w:rsidRDefault="008F3206" w:rsidP="008F3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</w:pPr>
      <w:r w:rsidRPr="008F320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>matlab</w:t>
      </w:r>
    </w:p>
    <w:p w14:paraId="4C9BE71E" w14:textId="77777777" w:rsidR="008F3206" w:rsidRPr="008F3206" w:rsidRDefault="008F3206" w:rsidP="008F3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</w:pPr>
      <w:r w:rsidRPr="008F320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>x = [0 1 2 3 4 5 6 7 8 9 10];</w:t>
      </w:r>
    </w:p>
    <w:p w14:paraId="13FE4B62" w14:textId="77777777" w:rsidR="008F3206" w:rsidRPr="008F3206" w:rsidRDefault="008F3206" w:rsidP="008F320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</w:pPr>
      <w:r w:rsidRPr="008F3206">
        <w:rPr>
          <w:rFonts w:ascii="Courier New" w:eastAsia="Times New Roman" w:hAnsi="Courier New" w:cs="Courier New"/>
          <w:kern w:val="0"/>
          <w:sz w:val="24"/>
          <w:szCs w:val="24"/>
          <w14:ligatures w14:val="none"/>
        </w:rPr>
        <w:t>y = [2 3.1 5.8 11.3 19.6 30.1 41.7 56.8 72.5 91.3 112.4];</w:t>
      </w:r>
    </w:p>
    <w:p w14:paraId="1D9EAE25" w14:textId="77777777" w:rsidR="008F3206" w:rsidRPr="008F3206" w:rsidRDefault="008F3206" w:rsidP="008F32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</w:t>
      </w: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e </w:t>
      </w: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olinomlar kullanarak 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olyfit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le bu verilere eğri uydurması yapın.</w:t>
      </w:r>
    </w:p>
    <w:p w14:paraId="6B8B761D" w14:textId="77777777" w:rsidR="008F3206" w:rsidRPr="008F3206" w:rsidRDefault="008F3206" w:rsidP="008F32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olinom derecesini artırdıkça eğri uydurmasının veriye ne kadar iyi uyduğunu inceleyin. Bunun için:</w:t>
      </w:r>
    </w:p>
    <w:p w14:paraId="603F2AF9" w14:textId="77777777" w:rsidR="008F3206" w:rsidRPr="008F3206" w:rsidRDefault="008F3206" w:rsidP="008F32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Polinomlar kullanarak 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x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kseni üzerinde </w:t>
      </w: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0 ile 10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rasındaki değerler için 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y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değerlerini hesaplayın. (100 noktaya bölerek 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inspa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ullanın.)</w:t>
      </w:r>
    </w:p>
    <w:p w14:paraId="726076C9" w14:textId="77777777" w:rsidR="008F3206" w:rsidRPr="008F3206" w:rsidRDefault="008F3206" w:rsidP="008F32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Gerçek veriler (x, y)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ve farklı dereceli polinomlarla uydurulmuş eğrileri aynı grafikte çizin:</w:t>
      </w:r>
    </w:p>
    <w:p w14:paraId="79B9DF2C" w14:textId="77777777" w:rsidR="008F3206" w:rsidRPr="008F3206" w:rsidRDefault="008F3206" w:rsidP="008F32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ğri için mavi renk (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b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</w:p>
    <w:p w14:paraId="6AB39963" w14:textId="77777777" w:rsidR="008F3206" w:rsidRPr="008F3206" w:rsidRDefault="008F3206" w:rsidP="008F32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ğri için yeşil renk (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g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</w:p>
    <w:p w14:paraId="0710554B" w14:textId="77777777" w:rsidR="008F3206" w:rsidRPr="008F3206" w:rsidRDefault="008F3206" w:rsidP="008F32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6. derece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ğri için kırmızı renk (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-r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)</w:t>
      </w:r>
    </w:p>
    <w:p w14:paraId="18A4C80F" w14:textId="77777777" w:rsidR="008F3206" w:rsidRPr="008F3206" w:rsidRDefault="008F3206" w:rsidP="008F3206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Gerçek veri noktaları siyah </w:t>
      </w:r>
      <w:r w:rsidRPr="008F320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şaretçisi ile gösterilmelidir.</w:t>
      </w:r>
    </w:p>
    <w:p w14:paraId="049BA891" w14:textId="77777777" w:rsidR="008F3206" w:rsidRPr="008F3206" w:rsidRDefault="008F3206" w:rsidP="008F320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olinom derecesi arttıkça veriye uyumun ne kadar arttığını</w:t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görmek için, her bir polinomun ortalama hata değerini hesaplayın:</w:t>
      </w:r>
    </w:p>
    <w:p w14:paraId="7344720E" w14:textId="77724B57" w:rsidR="008F3206" w:rsidRPr="008F3206" w:rsidRDefault="008F3206" w:rsidP="008F32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drawing>
          <wp:anchor distT="0" distB="0" distL="114300" distR="114300" simplePos="0" relativeHeight="251658240" behindDoc="0" locked="0" layoutInCell="1" allowOverlap="1" wp14:anchorId="3728F6E8" wp14:editId="0D8B047C">
            <wp:simplePos x="0" y="0"/>
            <wp:positionH relativeFrom="column">
              <wp:posOffset>3435350</wp:posOffset>
            </wp:positionH>
            <wp:positionV relativeFrom="paragraph">
              <wp:posOffset>109855</wp:posOffset>
            </wp:positionV>
            <wp:extent cx="2365375" cy="963930"/>
            <wp:effectExtent l="0" t="0" r="0" b="7620"/>
            <wp:wrapThrough wrapText="bothSides">
              <wp:wrapPolygon edited="0">
                <wp:start x="0" y="0"/>
                <wp:lineTo x="0" y="21344"/>
                <wp:lineTo x="21397" y="21344"/>
                <wp:lineTo x="21397" y="0"/>
                <wp:lineTo x="0" y="0"/>
              </wp:wrapPolygon>
            </wp:wrapThrough>
            <wp:docPr id="239473405" name="Resim 1" descr="yazı tipi, beyaz, diyagram, tasarım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473405" name="Resim 1" descr="yazı tipi, beyaz, diyagram, tasarım içeren bir resim&#10;&#10;Açıklama otomatik olarak oluşturuldu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5375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urada:</w:t>
      </w:r>
    </w:p>
    <w:p w14:paraId="23D86F22" w14:textId="30558B7A" w:rsidR="008F3206" w:rsidRPr="008F3206" w:rsidRDefault="008F3206" w:rsidP="008F320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i​: Gerçek veri noktaları</w:t>
      </w:r>
    </w:p>
    <w:p w14:paraId="412C427E" w14:textId="0C9831AE" w:rsidR="008F3206" w:rsidRPr="008F3206" w:rsidRDefault="008F3206" w:rsidP="008F320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y^​i​: Polinom ile tahmin edilen değerler</w:t>
      </w:r>
    </w:p>
    <w:p w14:paraId="59FFBF21" w14:textId="0A3DE23D" w:rsidR="008F3206" w:rsidRPr="008F3206" w:rsidRDefault="008F3206" w:rsidP="008F320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: Veri noktalarının sayısı</w:t>
      </w:r>
    </w:p>
    <w:p w14:paraId="43542948" w14:textId="77777777" w:rsidR="008F3206" w:rsidRPr="008F3206" w:rsidRDefault="008F3206" w:rsidP="008F320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8F320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Ortalama hata değerlerini ekrana yazdırın.</w:t>
      </w:r>
    </w:p>
    <w:p w14:paraId="5C2116A3" w14:textId="7449A62F" w:rsidR="006375B9" w:rsidRPr="008F3206" w:rsidRDefault="006375B9" w:rsidP="008F3206"/>
    <w:sectPr w:rsidR="006375B9" w:rsidRPr="008F320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47D34"/>
    <w:multiLevelType w:val="multilevel"/>
    <w:tmpl w:val="30F23D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B331E17"/>
    <w:multiLevelType w:val="multilevel"/>
    <w:tmpl w:val="1F986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39003331">
    <w:abstractNumId w:val="0"/>
  </w:num>
  <w:num w:numId="2" w16cid:durableId="1338146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wNDY0Nzc1MjAztjBQ0lEKTi0uzszPAykwrAUAiR8EpiwAAAA="/>
  </w:docVars>
  <w:rsids>
    <w:rsidRoot w:val="008F3206"/>
    <w:rsid w:val="00141EAB"/>
    <w:rsid w:val="00465FB4"/>
    <w:rsid w:val="006375B9"/>
    <w:rsid w:val="008F3206"/>
    <w:rsid w:val="00D53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A8CBC8"/>
  <w15:chartTrackingRefBased/>
  <w15:docId w15:val="{6515755A-78C8-42C1-B04E-3377BA1F2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tr-TR"/>
    </w:rPr>
  </w:style>
  <w:style w:type="paragraph" w:styleId="Balk1">
    <w:name w:val="heading 1"/>
    <w:basedOn w:val="Normal"/>
    <w:next w:val="Normal"/>
    <w:link w:val="Balk1Char"/>
    <w:uiPriority w:val="9"/>
    <w:qFormat/>
    <w:rsid w:val="008F32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8F320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8F320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F320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alk5">
    <w:name w:val="heading 5"/>
    <w:basedOn w:val="Normal"/>
    <w:next w:val="Normal"/>
    <w:link w:val="Balk5Char"/>
    <w:uiPriority w:val="9"/>
    <w:semiHidden/>
    <w:unhideWhenUsed/>
    <w:qFormat/>
    <w:rsid w:val="008F320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alk6">
    <w:name w:val="heading 6"/>
    <w:basedOn w:val="Normal"/>
    <w:next w:val="Normal"/>
    <w:link w:val="Balk6Char"/>
    <w:uiPriority w:val="9"/>
    <w:semiHidden/>
    <w:unhideWhenUsed/>
    <w:qFormat/>
    <w:rsid w:val="008F320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alk7">
    <w:name w:val="heading 7"/>
    <w:basedOn w:val="Normal"/>
    <w:next w:val="Normal"/>
    <w:link w:val="Balk7Char"/>
    <w:uiPriority w:val="9"/>
    <w:semiHidden/>
    <w:unhideWhenUsed/>
    <w:qFormat/>
    <w:rsid w:val="008F320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alk8">
    <w:name w:val="heading 8"/>
    <w:basedOn w:val="Normal"/>
    <w:next w:val="Normal"/>
    <w:link w:val="Balk8Char"/>
    <w:uiPriority w:val="9"/>
    <w:semiHidden/>
    <w:unhideWhenUsed/>
    <w:qFormat/>
    <w:rsid w:val="008F320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alk9">
    <w:name w:val="heading 9"/>
    <w:basedOn w:val="Normal"/>
    <w:next w:val="Normal"/>
    <w:link w:val="Balk9Char"/>
    <w:uiPriority w:val="9"/>
    <w:semiHidden/>
    <w:unhideWhenUsed/>
    <w:qFormat/>
    <w:rsid w:val="008F320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8F320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alk2Char">
    <w:name w:val="Başlık 2 Char"/>
    <w:basedOn w:val="VarsaylanParagrafYazTipi"/>
    <w:link w:val="Balk2"/>
    <w:uiPriority w:val="9"/>
    <w:rsid w:val="008F320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8F320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F3206"/>
    <w:rPr>
      <w:rFonts w:eastAsiaTheme="majorEastAsia" w:cstheme="majorBidi"/>
      <w:i/>
      <w:iCs/>
      <w:color w:val="0F4761" w:themeColor="accent1" w:themeShade="BF"/>
    </w:rPr>
  </w:style>
  <w:style w:type="character" w:customStyle="1" w:styleId="Balk5Char">
    <w:name w:val="Başlık 5 Char"/>
    <w:basedOn w:val="VarsaylanParagrafYazTipi"/>
    <w:link w:val="Balk5"/>
    <w:uiPriority w:val="9"/>
    <w:semiHidden/>
    <w:rsid w:val="008F3206"/>
    <w:rPr>
      <w:rFonts w:eastAsiaTheme="majorEastAsia" w:cstheme="majorBidi"/>
      <w:color w:val="0F4761" w:themeColor="accent1" w:themeShade="BF"/>
    </w:rPr>
  </w:style>
  <w:style w:type="character" w:customStyle="1" w:styleId="Balk6Char">
    <w:name w:val="Başlık 6 Char"/>
    <w:basedOn w:val="VarsaylanParagrafYazTipi"/>
    <w:link w:val="Balk6"/>
    <w:uiPriority w:val="9"/>
    <w:semiHidden/>
    <w:rsid w:val="008F3206"/>
    <w:rPr>
      <w:rFonts w:eastAsiaTheme="majorEastAsia" w:cstheme="majorBidi"/>
      <w:i/>
      <w:iCs/>
      <w:color w:val="595959" w:themeColor="text1" w:themeTint="A6"/>
    </w:rPr>
  </w:style>
  <w:style w:type="character" w:customStyle="1" w:styleId="Balk7Char">
    <w:name w:val="Başlık 7 Char"/>
    <w:basedOn w:val="VarsaylanParagrafYazTipi"/>
    <w:link w:val="Balk7"/>
    <w:uiPriority w:val="9"/>
    <w:semiHidden/>
    <w:rsid w:val="008F3206"/>
    <w:rPr>
      <w:rFonts w:eastAsiaTheme="majorEastAsia" w:cstheme="majorBidi"/>
      <w:color w:val="595959" w:themeColor="text1" w:themeTint="A6"/>
    </w:rPr>
  </w:style>
  <w:style w:type="character" w:customStyle="1" w:styleId="Balk8Char">
    <w:name w:val="Başlık 8 Char"/>
    <w:basedOn w:val="VarsaylanParagrafYazTipi"/>
    <w:link w:val="Balk8"/>
    <w:uiPriority w:val="9"/>
    <w:semiHidden/>
    <w:rsid w:val="008F3206"/>
    <w:rPr>
      <w:rFonts w:eastAsiaTheme="majorEastAsia" w:cstheme="majorBidi"/>
      <w:i/>
      <w:iCs/>
      <w:color w:val="272727" w:themeColor="text1" w:themeTint="D8"/>
    </w:rPr>
  </w:style>
  <w:style w:type="character" w:customStyle="1" w:styleId="Balk9Char">
    <w:name w:val="Başlık 9 Char"/>
    <w:basedOn w:val="VarsaylanParagrafYazTipi"/>
    <w:link w:val="Balk9"/>
    <w:uiPriority w:val="9"/>
    <w:semiHidden/>
    <w:rsid w:val="008F3206"/>
    <w:rPr>
      <w:rFonts w:eastAsiaTheme="majorEastAsia" w:cstheme="majorBidi"/>
      <w:color w:val="272727" w:themeColor="text1" w:themeTint="D8"/>
    </w:rPr>
  </w:style>
  <w:style w:type="paragraph" w:styleId="KonuBal">
    <w:name w:val="Title"/>
    <w:basedOn w:val="Normal"/>
    <w:next w:val="Normal"/>
    <w:link w:val="KonuBalChar"/>
    <w:uiPriority w:val="10"/>
    <w:qFormat/>
    <w:rsid w:val="008F320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onuBalChar">
    <w:name w:val="Konu Başlığı Char"/>
    <w:basedOn w:val="VarsaylanParagrafYazTipi"/>
    <w:link w:val="KonuBal"/>
    <w:uiPriority w:val="10"/>
    <w:rsid w:val="008F320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tyaz">
    <w:name w:val="Subtitle"/>
    <w:basedOn w:val="Normal"/>
    <w:next w:val="Normal"/>
    <w:link w:val="AltyazChar"/>
    <w:uiPriority w:val="11"/>
    <w:qFormat/>
    <w:rsid w:val="008F320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ltyazChar">
    <w:name w:val="Altyazı Char"/>
    <w:basedOn w:val="VarsaylanParagrafYazTipi"/>
    <w:link w:val="Altyaz"/>
    <w:uiPriority w:val="11"/>
    <w:rsid w:val="008F320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lnt">
    <w:name w:val="Quote"/>
    <w:basedOn w:val="Normal"/>
    <w:next w:val="Normal"/>
    <w:link w:val="AlntChar"/>
    <w:uiPriority w:val="29"/>
    <w:qFormat/>
    <w:rsid w:val="008F320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lntChar">
    <w:name w:val="Alıntı Char"/>
    <w:basedOn w:val="VarsaylanParagrafYazTipi"/>
    <w:link w:val="Alnt"/>
    <w:uiPriority w:val="29"/>
    <w:rsid w:val="008F3206"/>
    <w:rPr>
      <w:i/>
      <w:iCs/>
      <w:color w:val="404040" w:themeColor="text1" w:themeTint="BF"/>
    </w:rPr>
  </w:style>
  <w:style w:type="paragraph" w:styleId="ListeParagraf">
    <w:name w:val="List Paragraph"/>
    <w:basedOn w:val="Normal"/>
    <w:uiPriority w:val="34"/>
    <w:qFormat/>
    <w:rsid w:val="008F3206"/>
    <w:pPr>
      <w:ind w:left="720"/>
      <w:contextualSpacing/>
    </w:pPr>
  </w:style>
  <w:style w:type="character" w:styleId="GlVurgulama">
    <w:name w:val="Intense Emphasis"/>
    <w:basedOn w:val="VarsaylanParagrafYazTipi"/>
    <w:uiPriority w:val="21"/>
    <w:qFormat/>
    <w:rsid w:val="008F3206"/>
    <w:rPr>
      <w:i/>
      <w:iCs/>
      <w:color w:val="0F4761" w:themeColor="accent1" w:themeShade="BF"/>
    </w:rPr>
  </w:style>
  <w:style w:type="paragraph" w:styleId="GlAlnt">
    <w:name w:val="Intense Quote"/>
    <w:basedOn w:val="Normal"/>
    <w:next w:val="Normal"/>
    <w:link w:val="GlAlntChar"/>
    <w:uiPriority w:val="30"/>
    <w:qFormat/>
    <w:rsid w:val="008F320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GlAlntChar">
    <w:name w:val="Güçlü Alıntı Char"/>
    <w:basedOn w:val="VarsaylanParagrafYazTipi"/>
    <w:link w:val="GlAlnt"/>
    <w:uiPriority w:val="30"/>
    <w:rsid w:val="008F3206"/>
    <w:rPr>
      <w:i/>
      <w:iCs/>
      <w:color w:val="0F4761" w:themeColor="accent1" w:themeShade="BF"/>
    </w:rPr>
  </w:style>
  <w:style w:type="character" w:styleId="GlBavuru">
    <w:name w:val="Intense Reference"/>
    <w:basedOn w:val="VarsaylanParagrafYazTipi"/>
    <w:uiPriority w:val="32"/>
    <w:qFormat/>
    <w:rsid w:val="008F3206"/>
    <w:rPr>
      <w:b/>
      <w:bCs/>
      <w:smallCaps/>
      <w:color w:val="0F4761" w:themeColor="accent1" w:themeShade="BF"/>
      <w:spacing w:val="5"/>
    </w:rPr>
  </w:style>
  <w:style w:type="character" w:styleId="Gl">
    <w:name w:val="Strong"/>
    <w:basedOn w:val="VarsaylanParagrafYazTipi"/>
    <w:uiPriority w:val="22"/>
    <w:qFormat/>
    <w:rsid w:val="008F320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F32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8F32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8F3206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Kodu">
    <w:name w:val="HTML Code"/>
    <w:basedOn w:val="VarsaylanParagrafYazTipi"/>
    <w:uiPriority w:val="99"/>
    <w:semiHidden/>
    <w:unhideWhenUsed/>
    <w:rsid w:val="008F3206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VarsaylanParagrafYazTipi"/>
    <w:rsid w:val="008F3206"/>
  </w:style>
  <w:style w:type="character" w:customStyle="1" w:styleId="mord">
    <w:name w:val="mord"/>
    <w:basedOn w:val="VarsaylanParagrafYazTipi"/>
    <w:rsid w:val="008F3206"/>
  </w:style>
  <w:style w:type="character" w:customStyle="1" w:styleId="vlist-s">
    <w:name w:val="vlist-s"/>
    <w:basedOn w:val="VarsaylanParagrafYazTipi"/>
    <w:rsid w:val="008F3206"/>
  </w:style>
  <w:style w:type="character" w:customStyle="1" w:styleId="mrel">
    <w:name w:val="mrel"/>
    <w:basedOn w:val="VarsaylanParagrafYazTipi"/>
    <w:rsid w:val="008F3206"/>
  </w:style>
  <w:style w:type="character" w:customStyle="1" w:styleId="mop">
    <w:name w:val="mop"/>
    <w:basedOn w:val="VarsaylanParagrafYazTipi"/>
    <w:rsid w:val="008F3206"/>
  </w:style>
  <w:style w:type="character" w:customStyle="1" w:styleId="mbin">
    <w:name w:val="mbin"/>
    <w:basedOn w:val="VarsaylanParagrafYazTipi"/>
    <w:rsid w:val="008F32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99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3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9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29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5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sevin</dc:creator>
  <cp:keywords/>
  <dc:description/>
  <cp:lastModifiedBy>abdullah sevin</cp:lastModifiedBy>
  <cp:revision>1</cp:revision>
  <dcterms:created xsi:type="dcterms:W3CDTF">2024-12-17T07:12:00Z</dcterms:created>
  <dcterms:modified xsi:type="dcterms:W3CDTF">2024-12-17T07:15:00Z</dcterms:modified>
</cp:coreProperties>
</file>